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CEC533" w14:textId="77777777" w:rsidR="0043351F" w:rsidRDefault="0043351F" w:rsidP="0043351F">
      <w:pPr>
        <w:jc w:val="center"/>
      </w:pPr>
      <w:proofErr w:type="spellStart"/>
      <w:r>
        <w:t>A_prev</w:t>
      </w:r>
      <w:proofErr w:type="spellEnd"/>
      <w:r>
        <w:t xml:space="preserve"> (m, </w:t>
      </w:r>
      <w:proofErr w:type="spellStart"/>
      <w:r>
        <w:t>n_H_prev</w:t>
      </w:r>
      <w:proofErr w:type="spellEnd"/>
      <w:r>
        <w:t xml:space="preserve">, </w:t>
      </w:r>
      <w:proofErr w:type="spellStart"/>
      <w:r>
        <w:t>n_W_prev</w:t>
      </w:r>
      <w:proofErr w:type="spellEnd"/>
      <w:r>
        <w:t xml:space="preserve">, </w:t>
      </w:r>
      <w:proofErr w:type="spellStart"/>
      <w:r>
        <w:t>n_C_prev</w:t>
      </w:r>
      <w:proofErr w:type="spellEnd"/>
      <w:r>
        <w:t>)</w:t>
      </w:r>
    </w:p>
    <w:p w14:paraId="7E6FE6FA" w14:textId="77777777" w:rsidR="0043351F" w:rsidRDefault="0043351F" w:rsidP="0043351F">
      <w:pPr>
        <w:jc w:val="center"/>
      </w:pPr>
      <w:r>
        <w:t xml:space="preserve">W (f, f, </w:t>
      </w:r>
      <w:proofErr w:type="spellStart"/>
      <w:r>
        <w:t>n_C_prev</w:t>
      </w:r>
      <w:proofErr w:type="spellEnd"/>
      <w:r>
        <w:t xml:space="preserve">, </w:t>
      </w:r>
      <w:proofErr w:type="spellStart"/>
      <w:r>
        <w:t>n_C</w:t>
      </w:r>
      <w:proofErr w:type="spellEnd"/>
      <w:r>
        <w:t>)</w:t>
      </w:r>
    </w:p>
    <w:p w14:paraId="3C71E039" w14:textId="22776926" w:rsidR="0043351F" w:rsidRDefault="0043351F" w:rsidP="0043351F">
      <w:pPr>
        <w:jc w:val="center"/>
      </w:pPr>
      <w:r>
        <w:t xml:space="preserve">b (1, 1, 1, </w:t>
      </w:r>
      <w:proofErr w:type="spellStart"/>
      <w:r>
        <w:t>n_C</w:t>
      </w:r>
      <w:proofErr w:type="spellEnd"/>
      <w:r>
        <w:t>)</w:t>
      </w:r>
    </w:p>
    <w:p w14:paraId="5A09A40E" w14:textId="2D545D60" w:rsidR="00170D76" w:rsidRDefault="00170D76" w:rsidP="0043351F">
      <w:pPr>
        <w:jc w:val="center"/>
      </w:pPr>
      <w:r w:rsidRPr="00170D76">
        <w:t xml:space="preserve">Z (m, </w:t>
      </w:r>
      <w:proofErr w:type="spellStart"/>
      <w:r w:rsidRPr="00170D76">
        <w:t>n_H</w:t>
      </w:r>
      <w:proofErr w:type="spellEnd"/>
      <w:r w:rsidRPr="00170D76">
        <w:t xml:space="preserve">, </w:t>
      </w:r>
      <w:proofErr w:type="spellStart"/>
      <w:r w:rsidRPr="00170D76">
        <w:t>n_W</w:t>
      </w:r>
      <w:proofErr w:type="spellEnd"/>
      <w:r w:rsidRPr="00170D76">
        <w:t xml:space="preserve">, </w:t>
      </w:r>
      <w:proofErr w:type="spellStart"/>
      <w:r w:rsidRPr="00170D76">
        <w:t>n_C</w:t>
      </w:r>
      <w:proofErr w:type="spellEnd"/>
      <w:r w:rsidRPr="00170D76">
        <w:t>)</w:t>
      </w:r>
    </w:p>
    <w:p w14:paraId="464023C4" w14:textId="25A8E39B" w:rsidR="0043351F" w:rsidRDefault="0043351F" w:rsidP="0043351F">
      <w:pPr>
        <w:jc w:val="center"/>
      </w:pPr>
    </w:p>
    <w:p w14:paraId="36D0152B" w14:textId="3557CD8A" w:rsidR="0043351F" w:rsidRDefault="0043351F" w:rsidP="0043351F">
      <w:pPr>
        <w:jc w:val="center"/>
      </w:pPr>
      <w:r w:rsidRPr="0043351F">
        <w:drawing>
          <wp:inline distT="0" distB="0" distL="0" distR="0" wp14:anchorId="67C8F659" wp14:editId="239FAB78">
            <wp:extent cx="3381847" cy="1124107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50998" w14:textId="72BB7219" w:rsidR="003B405F" w:rsidRDefault="003B405F" w:rsidP="0043351F">
      <w:pPr>
        <w:jc w:val="center"/>
      </w:pPr>
    </w:p>
    <w:p w14:paraId="5B307D22" w14:textId="43CDF364" w:rsidR="0043351F" w:rsidRDefault="003B405F" w:rsidP="0043351F">
      <w:pPr>
        <w:jc w:val="center"/>
      </w:pPr>
      <w:r w:rsidRPr="003B405F">
        <w:drawing>
          <wp:inline distT="0" distB="0" distL="0" distR="0" wp14:anchorId="6E21BB01" wp14:editId="1F0FFF9D">
            <wp:extent cx="2048161" cy="638264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48161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52B6E" w14:textId="7912CC13" w:rsidR="0043351F" w:rsidRDefault="003B405F" w:rsidP="0043351F">
      <w:pPr>
        <w:jc w:val="center"/>
      </w:pPr>
      <w:r w:rsidRPr="003B405F">
        <w:drawing>
          <wp:inline distT="0" distB="0" distL="0" distR="0" wp14:anchorId="58053148" wp14:editId="5A408A9F">
            <wp:extent cx="2362530" cy="66684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BFEB2" w14:textId="2DC96BAB" w:rsidR="003B405F" w:rsidRDefault="003B405F" w:rsidP="0043351F">
      <w:pPr>
        <w:jc w:val="center"/>
      </w:pPr>
      <w:r w:rsidRPr="003B405F">
        <w:drawing>
          <wp:inline distT="0" distB="0" distL="0" distR="0" wp14:anchorId="23345C8F" wp14:editId="2ACFA0D5">
            <wp:extent cx="1476581" cy="657317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6581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40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tjAyMTYxNzQ0NLVQ0lEKTi0uzszPAykwrAUAHZD1QywAAAA="/>
  </w:docVars>
  <w:rsids>
    <w:rsidRoot w:val="0043351F"/>
    <w:rsid w:val="00170D76"/>
    <w:rsid w:val="003B405F"/>
    <w:rsid w:val="0043351F"/>
    <w:rsid w:val="00807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E5CFB"/>
  <w15:chartTrackingRefBased/>
  <w15:docId w15:val="{1C318C18-A223-4836-9B66-5DB6D32115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16</Words>
  <Characters>9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Neves</dc:creator>
  <cp:keywords/>
  <dc:description/>
  <cp:lastModifiedBy>Sergio Neves</cp:lastModifiedBy>
  <cp:revision>1</cp:revision>
  <dcterms:created xsi:type="dcterms:W3CDTF">2021-02-11T17:30:00Z</dcterms:created>
  <dcterms:modified xsi:type="dcterms:W3CDTF">2021-02-11T18:56:00Z</dcterms:modified>
</cp:coreProperties>
</file>